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676EB" w14:textId="6C35D734" w:rsidR="00FA6C23" w:rsidRPr="00037377" w:rsidRDefault="009A58FF" w:rsidP="00037377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Novi t</w:t>
      </w:r>
      <w:r w:rsidR="00B83DBB">
        <w:rPr>
          <w:b/>
          <w:sz w:val="32"/>
          <w:szCs w:val="32"/>
        </w:rPr>
        <w:t>ermin</w:t>
      </w:r>
      <w:r w:rsidR="00FA6C23">
        <w:rPr>
          <w:b/>
          <w:sz w:val="32"/>
          <w:szCs w:val="32"/>
        </w:rPr>
        <w:t xml:space="preserve"> kolokvijuma iz farmakokinetike </w:t>
      </w:r>
      <w:r w:rsidR="008D7238">
        <w:rPr>
          <w:b/>
          <w:sz w:val="32"/>
          <w:szCs w:val="32"/>
        </w:rPr>
        <w:t xml:space="preserve">u </w:t>
      </w:r>
      <w:r w:rsidR="00987088">
        <w:rPr>
          <w:b/>
          <w:sz w:val="32"/>
          <w:szCs w:val="32"/>
        </w:rPr>
        <w:t>novembar</w:t>
      </w:r>
      <w:r w:rsidR="004161FF">
        <w:rPr>
          <w:b/>
          <w:sz w:val="32"/>
          <w:szCs w:val="32"/>
        </w:rPr>
        <w:t>skom</w:t>
      </w:r>
      <w:r w:rsidR="008D7238">
        <w:rPr>
          <w:b/>
          <w:sz w:val="32"/>
          <w:szCs w:val="32"/>
        </w:rPr>
        <w:t xml:space="preserve"> ispitnom roku</w:t>
      </w:r>
      <w:r w:rsidR="004161FF">
        <w:rPr>
          <w:b/>
          <w:sz w:val="32"/>
          <w:szCs w:val="32"/>
        </w:rPr>
        <w:t xml:space="preserve"> za apsolvente</w:t>
      </w:r>
    </w:p>
    <w:p w14:paraId="473CFDBF" w14:textId="0E053EA9" w:rsidR="00FA6C23" w:rsidRDefault="00FA6C23" w:rsidP="00FA6C23">
      <w:pPr>
        <w:shd w:val="clear" w:color="auto" w:fill="FFFFFF"/>
      </w:pPr>
    </w:p>
    <w:p w14:paraId="7A418CDE" w14:textId="77777777" w:rsidR="008D7238" w:rsidRDefault="008D7238" w:rsidP="00FA6C23">
      <w:pPr>
        <w:shd w:val="clear" w:color="auto" w:fill="FFFFFF"/>
      </w:pPr>
    </w:p>
    <w:p w14:paraId="68DEBC5A" w14:textId="3F2F1B6A" w:rsidR="009A58FF" w:rsidRPr="009A58FF" w:rsidRDefault="009A58FF" w:rsidP="00693F84">
      <w:pPr>
        <w:rPr>
          <w:b/>
          <w:bCs/>
        </w:rPr>
      </w:pPr>
      <w:r>
        <w:t xml:space="preserve">Kolokvijum iz farmakokinetike u novembarskom ispitnom roku je pomjeren </w:t>
      </w:r>
      <w:r w:rsidRPr="009A58FF">
        <w:rPr>
          <w:b/>
          <w:bCs/>
        </w:rPr>
        <w:t>na srijedu, 24.11.2021. u 9.00h.</w:t>
      </w:r>
    </w:p>
    <w:p w14:paraId="31CDC012" w14:textId="3D4E3274" w:rsidR="009A58FF" w:rsidRDefault="009A58FF" w:rsidP="00693F84"/>
    <w:p w14:paraId="7BF263A7" w14:textId="77777777" w:rsidR="009A58FF" w:rsidRDefault="009A58FF" w:rsidP="00693F84"/>
    <w:p w14:paraId="20123832" w14:textId="32D9CEC9" w:rsidR="00A44AD9" w:rsidRPr="003D12E7" w:rsidRDefault="003D12E7" w:rsidP="00693F84">
      <w:pPr>
        <w:rPr>
          <w:lang w:val="pl-PL"/>
        </w:rPr>
      </w:pPr>
      <w:r w:rsidRPr="003D12E7">
        <w:rPr>
          <w:lang w:val="pl-PL"/>
        </w:rPr>
        <w:t>Katedra za farmakokinetiku i kliničku farmaciju</w:t>
      </w:r>
    </w:p>
    <w:sectPr w:rsidR="00A44AD9" w:rsidRPr="003D12E7" w:rsidSect="00A44AD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QZSxiYmxmYGJko6SsGpxcWZ+XkgBUa1ACJKaU8sAAAA"/>
  </w:docVars>
  <w:rsids>
    <w:rsidRoot w:val="00C13508"/>
    <w:rsid w:val="0000214C"/>
    <w:rsid w:val="00030620"/>
    <w:rsid w:val="00037377"/>
    <w:rsid w:val="00066BC7"/>
    <w:rsid w:val="000825F6"/>
    <w:rsid w:val="000C6CBF"/>
    <w:rsid w:val="000D6370"/>
    <w:rsid w:val="001215BB"/>
    <w:rsid w:val="0012238B"/>
    <w:rsid w:val="00175463"/>
    <w:rsid w:val="00175557"/>
    <w:rsid w:val="002043A9"/>
    <w:rsid w:val="00215C4A"/>
    <w:rsid w:val="002331A5"/>
    <w:rsid w:val="00251DC5"/>
    <w:rsid w:val="002C57DE"/>
    <w:rsid w:val="002D7CCC"/>
    <w:rsid w:val="0031697E"/>
    <w:rsid w:val="003979BE"/>
    <w:rsid w:val="003B026A"/>
    <w:rsid w:val="003C0A66"/>
    <w:rsid w:val="003D12E7"/>
    <w:rsid w:val="003F7149"/>
    <w:rsid w:val="004161FF"/>
    <w:rsid w:val="0042119F"/>
    <w:rsid w:val="004624C7"/>
    <w:rsid w:val="004A5751"/>
    <w:rsid w:val="004B4C75"/>
    <w:rsid w:val="004F1709"/>
    <w:rsid w:val="00506955"/>
    <w:rsid w:val="005322CA"/>
    <w:rsid w:val="00541E3C"/>
    <w:rsid w:val="0056129F"/>
    <w:rsid w:val="005C38D8"/>
    <w:rsid w:val="005C4B3E"/>
    <w:rsid w:val="005D3CF4"/>
    <w:rsid w:val="00642C47"/>
    <w:rsid w:val="00650E3E"/>
    <w:rsid w:val="00651123"/>
    <w:rsid w:val="006573FB"/>
    <w:rsid w:val="00664B6B"/>
    <w:rsid w:val="00693F84"/>
    <w:rsid w:val="006A708B"/>
    <w:rsid w:val="006B239E"/>
    <w:rsid w:val="006C23DF"/>
    <w:rsid w:val="00740F3C"/>
    <w:rsid w:val="0076520E"/>
    <w:rsid w:val="007A15F7"/>
    <w:rsid w:val="007B2A93"/>
    <w:rsid w:val="007D0071"/>
    <w:rsid w:val="007E3FD0"/>
    <w:rsid w:val="007F36B0"/>
    <w:rsid w:val="00826602"/>
    <w:rsid w:val="008455EC"/>
    <w:rsid w:val="008A56B7"/>
    <w:rsid w:val="008A739A"/>
    <w:rsid w:val="008D7238"/>
    <w:rsid w:val="008E5585"/>
    <w:rsid w:val="00912F38"/>
    <w:rsid w:val="00952CCD"/>
    <w:rsid w:val="00987088"/>
    <w:rsid w:val="00991C9E"/>
    <w:rsid w:val="009A58FF"/>
    <w:rsid w:val="009B4460"/>
    <w:rsid w:val="009C3DC6"/>
    <w:rsid w:val="009C4C4E"/>
    <w:rsid w:val="009E5CC6"/>
    <w:rsid w:val="009F36F3"/>
    <w:rsid w:val="00A04C7E"/>
    <w:rsid w:val="00A26360"/>
    <w:rsid w:val="00A44AD9"/>
    <w:rsid w:val="00A46C6E"/>
    <w:rsid w:val="00A70073"/>
    <w:rsid w:val="00AA4CA7"/>
    <w:rsid w:val="00B83DBB"/>
    <w:rsid w:val="00BB2BAA"/>
    <w:rsid w:val="00BC0CAD"/>
    <w:rsid w:val="00C13508"/>
    <w:rsid w:val="00C20C4A"/>
    <w:rsid w:val="00C273FD"/>
    <w:rsid w:val="00C44F40"/>
    <w:rsid w:val="00C55696"/>
    <w:rsid w:val="00C74AD6"/>
    <w:rsid w:val="00CB1E29"/>
    <w:rsid w:val="00CD4217"/>
    <w:rsid w:val="00CE31F8"/>
    <w:rsid w:val="00CE5459"/>
    <w:rsid w:val="00CF251D"/>
    <w:rsid w:val="00D34970"/>
    <w:rsid w:val="00D55749"/>
    <w:rsid w:val="00DA01F0"/>
    <w:rsid w:val="00DD6DDD"/>
    <w:rsid w:val="00DE4E9D"/>
    <w:rsid w:val="00E25E29"/>
    <w:rsid w:val="00EB3CEF"/>
    <w:rsid w:val="00EB4BE5"/>
    <w:rsid w:val="00EF14D6"/>
    <w:rsid w:val="00EF470E"/>
    <w:rsid w:val="00F04B44"/>
    <w:rsid w:val="00F139BE"/>
    <w:rsid w:val="00F22F40"/>
    <w:rsid w:val="00F336D2"/>
    <w:rsid w:val="00F41EE9"/>
    <w:rsid w:val="00FA6C23"/>
    <w:rsid w:val="00FE3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1AAD3"/>
  <w15:docId w15:val="{41055CDE-CCC5-4EB3-B543-6CEF33496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hr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3508"/>
    <w:pPr>
      <w:spacing w:after="0" w:line="240" w:lineRule="auto"/>
    </w:pPr>
    <w:rPr>
      <w:rFonts w:eastAsia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semiHidden/>
    <w:unhideWhenUsed/>
    <w:rsid w:val="00C1350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29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10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7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2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7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36</Words>
  <Characters>20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ntina</dc:creator>
  <cp:lastModifiedBy>korisnik</cp:lastModifiedBy>
  <cp:revision>11</cp:revision>
  <cp:lastPrinted>2019-04-18T10:32:00Z</cp:lastPrinted>
  <dcterms:created xsi:type="dcterms:W3CDTF">2019-09-05T10:16:00Z</dcterms:created>
  <dcterms:modified xsi:type="dcterms:W3CDTF">2021-11-23T08:42:00Z</dcterms:modified>
</cp:coreProperties>
</file>